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B65" w:rsidRPr="00073183" w:rsidRDefault="00955B65" w:rsidP="000E3F08">
      <w:pPr>
        <w:rPr>
          <w:rFonts w:ascii="Times New Roman" w:hAnsi="Times New Roman" w:cs="Times New Roman"/>
          <w:sz w:val="24"/>
          <w:szCs w:val="24"/>
        </w:rPr>
      </w:pPr>
      <w:r w:rsidRPr="00073183">
        <w:rPr>
          <w:rFonts w:ascii="Times New Roman" w:hAnsi="Times New Roman" w:cs="Times New Roman"/>
          <w:sz w:val="24"/>
          <w:szCs w:val="24"/>
        </w:rPr>
        <w:t>Online supplement 8</w:t>
      </w:r>
    </w:p>
    <w:p w:rsidR="000E3F08" w:rsidRPr="00073183" w:rsidRDefault="001701DF" w:rsidP="000E3F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bookmarkStart w:id="0" w:name="_GoBack"/>
      <w:bookmarkEnd w:id="0"/>
      <w:r w:rsidR="000E3F08" w:rsidRPr="00073183">
        <w:rPr>
          <w:rFonts w:ascii="Times New Roman" w:hAnsi="Times New Roman" w:cs="Times New Roman"/>
          <w:sz w:val="24"/>
          <w:szCs w:val="24"/>
        </w:rPr>
        <w:t>: Sensitivity analysis: proportions and incidence rates of CVAD failure per device by ROB and prospective/retrospective stud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4"/>
        <w:gridCol w:w="1242"/>
        <w:gridCol w:w="1220"/>
        <w:gridCol w:w="1239"/>
        <w:gridCol w:w="1220"/>
        <w:gridCol w:w="1212"/>
        <w:gridCol w:w="1237"/>
        <w:gridCol w:w="1231"/>
        <w:gridCol w:w="1239"/>
        <w:gridCol w:w="1220"/>
        <w:gridCol w:w="1214"/>
      </w:tblGrid>
      <w:tr w:rsidR="000E3F08" w:rsidRPr="00EC377F" w:rsidTr="00F83D93">
        <w:tc>
          <w:tcPr>
            <w:tcW w:w="603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2197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Proportion of failure</w:t>
            </w:r>
          </w:p>
        </w:tc>
        <w:tc>
          <w:tcPr>
            <w:tcW w:w="2200" w:type="pct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Incidence Rates of failure per 1000 catheter days</w:t>
            </w:r>
          </w:p>
        </w:tc>
      </w:tr>
      <w:tr w:rsidR="000E3F08" w:rsidRPr="00EC377F" w:rsidTr="00F83D93"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CVAD type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Studies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CVADs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Outcomes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Pooled %</w:t>
            </w:r>
          </w:p>
        </w:tc>
        <w:tc>
          <w:tcPr>
            <w:tcW w:w="43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5% CI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Studies</w:t>
            </w:r>
          </w:p>
        </w:tc>
        <w:tc>
          <w:tcPr>
            <w:tcW w:w="441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Catheter days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Outcomes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Pooled IR</w:t>
            </w:r>
          </w:p>
        </w:tc>
        <w:tc>
          <w:tcPr>
            <w:tcW w:w="435" w:type="pct"/>
            <w:tcBorders>
              <w:top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5% CI</w:t>
            </w:r>
          </w:p>
        </w:tc>
      </w:tr>
      <w:tr w:rsidR="000E3F08" w:rsidRPr="00EC377F" w:rsidTr="00F83D93">
        <w:tc>
          <w:tcPr>
            <w:tcW w:w="603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NTCVAD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: All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1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,635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85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4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5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10,114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13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1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.13-6.24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5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5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7,151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79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7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4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83,184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76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96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.61-7.30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&lt;4</w:t>
            </w:r>
          </w:p>
        </w:tc>
        <w:tc>
          <w:tcPr>
            <w:tcW w:w="44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6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,484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06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bottom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-6</w:t>
            </w:r>
          </w:p>
        </w:tc>
        <w:tc>
          <w:tcPr>
            <w:tcW w:w="443" w:type="pct"/>
            <w:tcBorders>
              <w:left w:val="single" w:sz="4" w:space="0" w:color="auto"/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1</w:t>
            </w:r>
          </w:p>
        </w:tc>
        <w:tc>
          <w:tcPr>
            <w:tcW w:w="441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6,930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7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.71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  <w:r w:rsidRPr="007E1A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3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.68-5.75</w:t>
            </w:r>
          </w:p>
        </w:tc>
      </w:tr>
      <w:tr w:rsidR="000E3F08" w:rsidRPr="00EC377F" w:rsidTr="00F83D93">
        <w:tc>
          <w:tcPr>
            <w:tcW w:w="603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Study type: All</w:t>
            </w:r>
          </w:p>
        </w:tc>
        <w:tc>
          <w:tcPr>
            <w:tcW w:w="44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1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,635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85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4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4" w:type="pct"/>
            <w:tcBorders>
              <w:top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6</w:t>
            </w:r>
          </w:p>
        </w:tc>
        <w:tc>
          <w:tcPr>
            <w:tcW w:w="443" w:type="pct"/>
            <w:tcBorders>
              <w:top w:val="dashSmallGap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5</w:t>
            </w:r>
          </w:p>
        </w:tc>
        <w:tc>
          <w:tcPr>
            <w:tcW w:w="441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10,114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13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1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g</w:t>
            </w:r>
            <w:proofErr w:type="spellEnd"/>
          </w:p>
        </w:tc>
        <w:tc>
          <w:tcPr>
            <w:tcW w:w="43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.13-6.24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Prospective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8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,115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61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4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3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07,160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793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17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.09-6.25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etrospective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20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4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4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4" w:type="pct"/>
            <w:tcBorders>
              <w:bottom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-8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,95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0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42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</w:t>
            </w:r>
            <w:proofErr w:type="spellEnd"/>
          </w:p>
        </w:tc>
        <w:tc>
          <w:tcPr>
            <w:tcW w:w="43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11.8</w:t>
            </w:r>
          </w:p>
        </w:tc>
      </w:tr>
      <w:tr w:rsidR="000E3F08" w:rsidRPr="00EC377F" w:rsidTr="00F83D93">
        <w:tc>
          <w:tcPr>
            <w:tcW w:w="603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PICC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: All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654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00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6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-12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,078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8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.9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g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57-7.40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5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40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-17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,533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.70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c,f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8.24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&lt;4</w:t>
            </w:r>
          </w:p>
        </w:tc>
        <w:tc>
          <w:tcPr>
            <w:tcW w:w="44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014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78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bottom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-16</w:t>
            </w:r>
          </w:p>
        </w:tc>
        <w:tc>
          <w:tcPr>
            <w:tcW w:w="443" w:type="pct"/>
            <w:tcBorders>
              <w:left w:val="single" w:sz="4" w:space="0" w:color="auto"/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,545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6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50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.62-7.38</w:t>
            </w:r>
          </w:p>
        </w:tc>
      </w:tr>
      <w:tr w:rsidR="000E3F08" w:rsidRPr="00EC377F" w:rsidTr="00F83D93">
        <w:tc>
          <w:tcPr>
            <w:tcW w:w="603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Study type: All</w:t>
            </w:r>
          </w:p>
        </w:tc>
        <w:tc>
          <w:tcPr>
            <w:tcW w:w="44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654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00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6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4" w:type="pct"/>
            <w:tcBorders>
              <w:top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-12</w:t>
            </w:r>
          </w:p>
        </w:tc>
        <w:tc>
          <w:tcPr>
            <w:tcW w:w="443" w:type="pct"/>
            <w:tcBorders>
              <w:top w:val="dashSmallGap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</w:t>
            </w:r>
          </w:p>
        </w:tc>
        <w:tc>
          <w:tcPr>
            <w:tcW w:w="441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,078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8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.9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g</w:t>
            </w:r>
            <w:proofErr w:type="spellEnd"/>
            <w:r w:rsidRPr="007E1A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43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57-7.40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Prospective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79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6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-24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,533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2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3.70 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c,f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8.24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etrospective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75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4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4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4" w:type="pct"/>
            <w:tcBorders>
              <w:bottom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-9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,545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6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5.50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.62-7.38</w:t>
            </w:r>
          </w:p>
        </w:tc>
      </w:tr>
      <w:tr w:rsidR="000E3F08" w:rsidRPr="00EC377F" w:rsidTr="00F83D93">
        <w:tc>
          <w:tcPr>
            <w:tcW w:w="603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HD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: All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481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0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7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12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,809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24 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1.2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22.9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5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-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OB &lt;4</w:t>
            </w:r>
          </w:p>
        </w:tc>
        <w:tc>
          <w:tcPr>
            <w:tcW w:w="44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481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0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7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</w:t>
            </w:r>
            <w:proofErr w:type="spellEnd"/>
          </w:p>
        </w:tc>
        <w:tc>
          <w:tcPr>
            <w:tcW w:w="434" w:type="pct"/>
            <w:tcBorders>
              <w:bottom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12</w:t>
            </w:r>
          </w:p>
        </w:tc>
        <w:tc>
          <w:tcPr>
            <w:tcW w:w="443" w:type="pct"/>
            <w:tcBorders>
              <w:left w:val="single" w:sz="4" w:space="0" w:color="auto"/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</w:t>
            </w:r>
          </w:p>
        </w:tc>
        <w:tc>
          <w:tcPr>
            <w:tcW w:w="441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,809</w:t>
            </w:r>
          </w:p>
        </w:tc>
        <w:tc>
          <w:tcPr>
            <w:tcW w:w="444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24 </w:t>
            </w:r>
          </w:p>
        </w:tc>
        <w:tc>
          <w:tcPr>
            <w:tcW w:w="437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1.2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</w:t>
            </w:r>
            <w:proofErr w:type="spellEnd"/>
          </w:p>
        </w:tc>
        <w:tc>
          <w:tcPr>
            <w:tcW w:w="435" w:type="pct"/>
            <w:tcBorders>
              <w:bottom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22.9</w:t>
            </w:r>
          </w:p>
        </w:tc>
      </w:tr>
      <w:tr w:rsidR="000E3F08" w:rsidRPr="00EC377F" w:rsidTr="00F83D93">
        <w:tc>
          <w:tcPr>
            <w:tcW w:w="603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Study type: All</w:t>
            </w:r>
          </w:p>
        </w:tc>
        <w:tc>
          <w:tcPr>
            <w:tcW w:w="44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,481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30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7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e,h</w:t>
            </w:r>
            <w:proofErr w:type="spellEnd"/>
          </w:p>
        </w:tc>
        <w:tc>
          <w:tcPr>
            <w:tcW w:w="434" w:type="pct"/>
            <w:tcBorders>
              <w:top w:val="dashSmallGap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-12</w:t>
            </w:r>
          </w:p>
        </w:tc>
        <w:tc>
          <w:tcPr>
            <w:tcW w:w="443" w:type="pct"/>
            <w:tcBorders>
              <w:top w:val="dashSmallGap" w:sz="4" w:space="0" w:color="auto"/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</w:t>
            </w:r>
          </w:p>
        </w:tc>
        <w:tc>
          <w:tcPr>
            <w:tcW w:w="441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,809</w:t>
            </w:r>
          </w:p>
        </w:tc>
        <w:tc>
          <w:tcPr>
            <w:tcW w:w="444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24</w:t>
            </w:r>
          </w:p>
        </w:tc>
        <w:tc>
          <w:tcPr>
            <w:tcW w:w="437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1.2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,g</w:t>
            </w:r>
            <w:proofErr w:type="spellEnd"/>
          </w:p>
        </w:tc>
        <w:tc>
          <w:tcPr>
            <w:tcW w:w="435" w:type="pct"/>
            <w:tcBorders>
              <w:top w:val="dashSmallGap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22.9</w:t>
            </w:r>
          </w:p>
        </w:tc>
      </w:tr>
      <w:tr w:rsidR="000E3F08" w:rsidRPr="00EC377F" w:rsidTr="00F83D93">
        <w:tc>
          <w:tcPr>
            <w:tcW w:w="603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Prospective</w:t>
            </w:r>
          </w:p>
        </w:tc>
        <w:tc>
          <w:tcPr>
            <w:tcW w:w="44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909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5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9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4" w:type="pct"/>
            <w:tcBorders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7-11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,769</w:t>
            </w:r>
          </w:p>
        </w:tc>
        <w:tc>
          <w:tcPr>
            <w:tcW w:w="444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5</w:t>
            </w:r>
          </w:p>
        </w:tc>
        <w:tc>
          <w:tcPr>
            <w:tcW w:w="437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0.</w:t>
            </w:r>
            <w:r>
              <w:rPr>
                <w:sz w:val="20"/>
                <w:szCs w:val="20"/>
              </w:rPr>
              <w:t>5</w:t>
            </w:r>
            <w:r w:rsidRPr="007E1A33">
              <w:rPr>
                <w:sz w:val="20"/>
                <w:szCs w:val="20"/>
              </w:rPr>
              <w:t xml:space="preserve">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d,f</w:t>
            </w:r>
            <w:proofErr w:type="spellEnd"/>
          </w:p>
        </w:tc>
        <w:tc>
          <w:tcPr>
            <w:tcW w:w="435" w:type="pct"/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0.00-28.7</w:t>
            </w:r>
          </w:p>
        </w:tc>
      </w:tr>
      <w:tr w:rsidR="000E3F08" w:rsidRPr="00EC377F" w:rsidTr="00F83D93">
        <w:tc>
          <w:tcPr>
            <w:tcW w:w="603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    Retrospective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572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45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4" w:type="pct"/>
            <w:tcBorders>
              <w:bottom w:val="single" w:sz="4" w:space="0" w:color="auto"/>
              <w:right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6-10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,040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39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 xml:space="preserve">12.8 </w:t>
            </w:r>
            <w:proofErr w:type="spellStart"/>
            <w:r w:rsidRPr="007E1A33">
              <w:rPr>
                <w:sz w:val="20"/>
                <w:szCs w:val="20"/>
                <w:vertAlign w:val="superscript"/>
              </w:rPr>
              <w:t>a,e</w:t>
            </w:r>
            <w:proofErr w:type="spellEnd"/>
          </w:p>
        </w:tc>
        <w:tc>
          <w:tcPr>
            <w:tcW w:w="435" w:type="pct"/>
            <w:tcBorders>
              <w:bottom w:val="single" w:sz="4" w:space="0" w:color="auto"/>
            </w:tcBorders>
          </w:tcPr>
          <w:p w:rsidR="000E3F08" w:rsidRPr="007E1A33" w:rsidRDefault="000E3F08" w:rsidP="00F83D93">
            <w:pPr>
              <w:rPr>
                <w:sz w:val="20"/>
                <w:szCs w:val="20"/>
              </w:rPr>
            </w:pPr>
            <w:r w:rsidRPr="007E1A33">
              <w:rPr>
                <w:sz w:val="20"/>
                <w:szCs w:val="20"/>
              </w:rPr>
              <w:t>8.62-17.0</w:t>
            </w:r>
          </w:p>
        </w:tc>
      </w:tr>
    </w:tbl>
    <w:p w:rsidR="000E3F08" w:rsidRPr="00EC377F" w:rsidRDefault="000E3F08" w:rsidP="000E3F08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EC377F">
        <w:rPr>
          <w:rFonts w:cs="AdvOTf011d512"/>
          <w:sz w:val="20"/>
          <w:szCs w:val="20"/>
        </w:rPr>
        <w:t>CVAD: Central Vascular Access Devices CI: confidence intervals IR: incidence rate NTCVAD: Non-tunnelled central venous access device PICC: Peripherally inserted central catheter HD: Haemodialysis catheter ROB: Risk of Bias</w:t>
      </w:r>
    </w:p>
    <w:p w:rsidR="000E3F08" w:rsidRPr="00EC377F" w:rsidRDefault="000E3F08" w:rsidP="000E3F08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EC377F">
        <w:rPr>
          <w:rFonts w:cs="AdvOTf011d512"/>
          <w:sz w:val="20"/>
          <w:szCs w:val="20"/>
        </w:rPr>
        <w:t xml:space="preserve">Heterogeneity of studies </w:t>
      </w:r>
      <w:proofErr w:type="gramStart"/>
      <w:r w:rsidRPr="00EC377F">
        <w:rPr>
          <w:rFonts w:cs="AdvOTf011d512"/>
          <w:sz w:val="20"/>
          <w:szCs w:val="20"/>
          <w:vertAlign w:val="superscript"/>
        </w:rPr>
        <w:t>a</w:t>
      </w:r>
      <w:r w:rsidRPr="00EC377F">
        <w:rPr>
          <w:rFonts w:cs="AdvOTf011d512"/>
          <w:sz w:val="20"/>
          <w:szCs w:val="20"/>
        </w:rPr>
        <w:t xml:space="preserve"> cannot</w:t>
      </w:r>
      <w:proofErr w:type="gramEnd"/>
      <w:r w:rsidRPr="00EC377F">
        <w:rPr>
          <w:rFonts w:cs="AdvOTf011d512"/>
          <w:sz w:val="20"/>
          <w:szCs w:val="20"/>
        </w:rPr>
        <w:t xml:space="preserve"> be calculated, </w:t>
      </w:r>
      <w:r w:rsidRPr="00EC377F">
        <w:rPr>
          <w:rFonts w:cs="AdvOTf011d512"/>
          <w:sz w:val="20"/>
          <w:szCs w:val="20"/>
          <w:vertAlign w:val="superscript"/>
        </w:rPr>
        <w:t>b</w:t>
      </w:r>
      <w:r w:rsidRPr="00EC377F">
        <w:rPr>
          <w:rFonts w:cs="AdvOTf011d512"/>
          <w:sz w:val="20"/>
          <w:szCs w:val="20"/>
        </w:rPr>
        <w:t xml:space="preserve">low (&lt;25%), </w:t>
      </w:r>
      <w:r w:rsidRPr="00EC377F">
        <w:rPr>
          <w:rFonts w:cs="AdvOTf011d512"/>
          <w:sz w:val="20"/>
          <w:szCs w:val="20"/>
          <w:vertAlign w:val="superscript"/>
        </w:rPr>
        <w:t xml:space="preserve">c </w:t>
      </w:r>
      <w:r w:rsidRPr="00EC377F">
        <w:rPr>
          <w:rFonts w:cs="AdvOTf011d512"/>
          <w:sz w:val="20"/>
          <w:szCs w:val="20"/>
        </w:rPr>
        <w:t xml:space="preserve">moderate (25%-75%), or </w:t>
      </w:r>
      <w:r w:rsidRPr="00EC377F">
        <w:rPr>
          <w:rFonts w:cs="AdvOTf011d512"/>
          <w:sz w:val="20"/>
          <w:szCs w:val="20"/>
          <w:vertAlign w:val="superscript"/>
        </w:rPr>
        <w:t xml:space="preserve">d </w:t>
      </w:r>
      <w:r w:rsidRPr="00EC377F">
        <w:rPr>
          <w:rFonts w:cs="AdvOTf011d512"/>
          <w:sz w:val="20"/>
          <w:szCs w:val="20"/>
        </w:rPr>
        <w:t xml:space="preserve">high (&gt;75%). </w:t>
      </w:r>
    </w:p>
    <w:p w:rsidR="000E3F08" w:rsidRPr="0072038A" w:rsidRDefault="000E3F08" w:rsidP="000E3F08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Effect-size test </w:t>
      </w:r>
      <w:r w:rsidRPr="0072038A">
        <w:rPr>
          <w:rFonts w:cs="AdvOTf011d512"/>
          <w:sz w:val="20"/>
          <w:szCs w:val="20"/>
          <w:vertAlign w:val="superscript"/>
        </w:rPr>
        <w:t>e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>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 xml:space="preserve">cant or </w:t>
      </w:r>
      <w:r w:rsidRPr="0072038A">
        <w:rPr>
          <w:rFonts w:cs="AdvOTf011d512"/>
          <w:sz w:val="20"/>
          <w:szCs w:val="20"/>
          <w:vertAlign w:val="superscript"/>
        </w:rPr>
        <w:t>f</w:t>
      </w:r>
      <w:r>
        <w:rPr>
          <w:rFonts w:cs="AdvOTf011d512"/>
          <w:sz w:val="20"/>
          <w:szCs w:val="20"/>
          <w:vertAlign w:val="superscript"/>
        </w:rPr>
        <w:t xml:space="preserve"> </w:t>
      </w:r>
      <w:proofErr w:type="spellStart"/>
      <w:r w:rsidRPr="0072038A">
        <w:rPr>
          <w:rFonts w:cs="AdvOTf011d512"/>
          <w:sz w:val="20"/>
          <w:szCs w:val="20"/>
        </w:rPr>
        <w:t>non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>cant</w:t>
      </w:r>
      <w:proofErr w:type="spellEnd"/>
      <w:r w:rsidRPr="0072038A">
        <w:rPr>
          <w:rFonts w:cs="AdvOTf011d512"/>
          <w:sz w:val="20"/>
          <w:szCs w:val="20"/>
        </w:rPr>
        <w:t>.</w:t>
      </w:r>
    </w:p>
    <w:p w:rsidR="000E3F08" w:rsidRDefault="000E3F08" w:rsidP="000E3F08">
      <w:pPr>
        <w:rPr>
          <w:rFonts w:cs="AdvOTf011d512"/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Test for heterogeneity between subgroups </w:t>
      </w:r>
      <w:r w:rsidRPr="0072038A">
        <w:rPr>
          <w:rFonts w:cs="AdvOTf011d512"/>
          <w:sz w:val="20"/>
          <w:szCs w:val="20"/>
          <w:vertAlign w:val="superscript"/>
        </w:rPr>
        <w:t>g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>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 xml:space="preserve">cant or </w:t>
      </w:r>
      <w:r w:rsidRPr="0072038A">
        <w:rPr>
          <w:rFonts w:cs="AdvOTf011d512"/>
          <w:sz w:val="20"/>
          <w:szCs w:val="20"/>
          <w:vertAlign w:val="superscript"/>
        </w:rPr>
        <w:t>h</w:t>
      </w:r>
      <w:r>
        <w:rPr>
          <w:rFonts w:cs="AdvOTf011d512"/>
          <w:sz w:val="20"/>
          <w:szCs w:val="20"/>
        </w:rPr>
        <w:t xml:space="preserve"> </w:t>
      </w:r>
      <w:proofErr w:type="spellStart"/>
      <w:r w:rsidRPr="0072038A">
        <w:rPr>
          <w:rFonts w:cs="AdvOTf011d512"/>
          <w:sz w:val="20"/>
          <w:szCs w:val="20"/>
        </w:rPr>
        <w:t>non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>cant</w:t>
      </w:r>
      <w:proofErr w:type="spellEnd"/>
      <w:r w:rsidRPr="0072038A">
        <w:rPr>
          <w:rFonts w:cs="AdvOTf011d512"/>
          <w:sz w:val="20"/>
          <w:szCs w:val="20"/>
        </w:rPr>
        <w:t>.</w:t>
      </w:r>
    </w:p>
    <w:p w:rsidR="00481D4E" w:rsidRDefault="001701DF"/>
    <w:sectPr w:rsidR="00481D4E" w:rsidSect="000E3F0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f011d512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f011d51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7IwNzU3MTI3MzFW0lEKTi0uzszPAymwqAUA+zF+LywAAAA="/>
  </w:docVars>
  <w:rsids>
    <w:rsidRoot w:val="000E3F08"/>
    <w:rsid w:val="0005690F"/>
    <w:rsid w:val="00073183"/>
    <w:rsid w:val="000E3F08"/>
    <w:rsid w:val="001701DF"/>
    <w:rsid w:val="002D5AE3"/>
    <w:rsid w:val="004D54D4"/>
    <w:rsid w:val="00955B65"/>
    <w:rsid w:val="00A72091"/>
    <w:rsid w:val="00AE4302"/>
    <w:rsid w:val="00BB38CE"/>
    <w:rsid w:val="00D74881"/>
    <w:rsid w:val="00FC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37114"/>
  <w15:chartTrackingRefBased/>
  <w15:docId w15:val="{73E4C865-F3CF-4DD3-9B83-3465FCF5B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F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54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4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Mari Takashima</cp:lastModifiedBy>
  <cp:revision>8</cp:revision>
  <cp:lastPrinted>2018-03-21T00:06:00Z</cp:lastPrinted>
  <dcterms:created xsi:type="dcterms:W3CDTF">2018-03-14T03:47:00Z</dcterms:created>
  <dcterms:modified xsi:type="dcterms:W3CDTF">2018-03-21T02:24:00Z</dcterms:modified>
</cp:coreProperties>
</file>